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F7D54" w14:textId="35CD523E" w:rsidR="006A0109" w:rsidRDefault="0028468A" w:rsidP="006A0109">
      <w:pPr>
        <w:spacing w:after="240"/>
        <w:rPr>
          <w:rFonts w:eastAsia="Times New Roman"/>
          <w:b/>
          <w:sz w:val="20"/>
          <w:szCs w:val="20"/>
        </w:rPr>
      </w:pPr>
      <w:r>
        <w:rPr>
          <w:rFonts w:eastAsia="Times New Roman"/>
          <w:b/>
          <w:sz w:val="20"/>
          <w:szCs w:val="20"/>
        </w:rPr>
        <w:t xml:space="preserve">Supplementary file; </w:t>
      </w:r>
      <w:r w:rsidRPr="00B73ADA">
        <w:rPr>
          <w:rFonts w:eastAsia="Times New Roman"/>
          <w:b/>
          <w:sz w:val="20"/>
          <w:szCs w:val="20"/>
        </w:rPr>
        <w:t>Questionnaire</w:t>
      </w:r>
    </w:p>
    <w:p w14:paraId="20D8E67F" w14:textId="56A41026" w:rsidR="00117662" w:rsidRPr="00117662" w:rsidRDefault="00117662" w:rsidP="00117662">
      <w:pPr>
        <w:spacing w:after="240"/>
        <w:rPr>
          <w:rFonts w:eastAsia="Times New Roman"/>
          <w:bCs/>
          <w:sz w:val="20"/>
          <w:szCs w:val="20"/>
        </w:rPr>
      </w:pPr>
      <w:r w:rsidRPr="00117662">
        <w:rPr>
          <w:rFonts w:eastAsia="Times New Roman"/>
          <w:bCs/>
          <w:sz w:val="20"/>
          <w:szCs w:val="20"/>
        </w:rPr>
        <w:t xml:space="preserve">Adapted from </w:t>
      </w:r>
      <w:proofErr w:type="spellStart"/>
      <w:r w:rsidRPr="00117662">
        <w:rPr>
          <w:rFonts w:eastAsia="Times New Roman"/>
          <w:bCs/>
          <w:sz w:val="20"/>
          <w:szCs w:val="20"/>
        </w:rPr>
        <w:t>Härter</w:t>
      </w:r>
      <w:proofErr w:type="spellEnd"/>
      <w:r w:rsidRPr="00117662">
        <w:rPr>
          <w:rFonts w:eastAsia="Times New Roman"/>
          <w:bCs/>
          <w:sz w:val="20"/>
          <w:szCs w:val="20"/>
        </w:rPr>
        <w:t xml:space="preserve"> M, Scholl I. The 9-item Shared </w:t>
      </w:r>
      <w:proofErr w:type="gramStart"/>
      <w:r w:rsidRPr="00117662">
        <w:rPr>
          <w:rFonts w:eastAsia="Times New Roman"/>
          <w:bCs/>
          <w:sz w:val="20"/>
          <w:szCs w:val="20"/>
        </w:rPr>
        <w:t>Decision Making</w:t>
      </w:r>
      <w:proofErr w:type="gramEnd"/>
      <w:r w:rsidRPr="00117662">
        <w:rPr>
          <w:rFonts w:eastAsia="Times New Roman"/>
          <w:bCs/>
          <w:sz w:val="20"/>
          <w:szCs w:val="20"/>
        </w:rPr>
        <w:t xml:space="preserve"> Questionnaire (SDM-Q-9) University Medical Center Hamburg-Eppendorf, Germany. Available from: http://www.patient-als-partner.de/index.php?article_id=20&amp;clang=2/. Creative Commons Attribution-</w:t>
      </w:r>
      <w:proofErr w:type="spellStart"/>
      <w:r w:rsidRPr="00117662">
        <w:rPr>
          <w:rFonts w:eastAsia="Times New Roman"/>
          <w:bCs/>
          <w:sz w:val="20"/>
          <w:szCs w:val="20"/>
        </w:rPr>
        <w:t>NonCommercial</w:t>
      </w:r>
      <w:proofErr w:type="spellEnd"/>
      <w:r w:rsidRPr="00117662">
        <w:rPr>
          <w:rFonts w:eastAsia="Times New Roman"/>
          <w:bCs/>
          <w:sz w:val="20"/>
          <w:szCs w:val="20"/>
        </w:rPr>
        <w:t>-No</w:t>
      </w:r>
      <w:r>
        <w:rPr>
          <w:rFonts w:eastAsia="Times New Roman"/>
          <w:bCs/>
          <w:sz w:val="20"/>
          <w:szCs w:val="20"/>
        </w:rPr>
        <w:t xml:space="preserve"> </w:t>
      </w:r>
      <w:r w:rsidRPr="00117662">
        <w:rPr>
          <w:rFonts w:eastAsia="Times New Roman"/>
          <w:bCs/>
          <w:sz w:val="20"/>
          <w:szCs w:val="20"/>
        </w:rPr>
        <w:t>Derivatives 4.0 International License (http://creativecommons.org/licenses/by-nc-nd/4.0/legalcode).</w:t>
      </w:r>
    </w:p>
    <w:p w14:paraId="1147EC04" w14:textId="77777777" w:rsidR="006A0109" w:rsidRPr="00B73ADA" w:rsidRDefault="006A0109" w:rsidP="006A0109">
      <w:pPr>
        <w:spacing w:before="240" w:after="240"/>
        <w:rPr>
          <w:rFonts w:eastAsia="Times New Roman"/>
          <w:sz w:val="20"/>
          <w:szCs w:val="20"/>
          <w:u w:val="single"/>
        </w:rPr>
      </w:pPr>
      <w:r w:rsidRPr="00B73ADA">
        <w:rPr>
          <w:rFonts w:eastAsia="Times New Roman"/>
          <w:sz w:val="20"/>
          <w:szCs w:val="20"/>
          <w:u w:val="single"/>
        </w:rPr>
        <w:t>STUDY TITLE:</w:t>
      </w:r>
    </w:p>
    <w:p w14:paraId="71CE34BD" w14:textId="0EBAA8A1" w:rsidR="00B73ADA" w:rsidRPr="00B73ADA" w:rsidRDefault="00B73ADA" w:rsidP="00B73ADA">
      <w:pPr>
        <w:spacing w:line="480" w:lineRule="auto"/>
        <w:jc w:val="both"/>
        <w:rPr>
          <w:rFonts w:eastAsia="Times New Roman"/>
          <w:b/>
          <w:bCs/>
          <w:sz w:val="20"/>
          <w:szCs w:val="20"/>
        </w:rPr>
      </w:pPr>
      <w:r w:rsidRPr="00B73ADA">
        <w:rPr>
          <w:rFonts w:eastAsia="Times New Roman"/>
          <w:b/>
          <w:bCs/>
          <w:sz w:val="20"/>
          <w:szCs w:val="20"/>
        </w:rPr>
        <w:t xml:space="preserve">Patients’ involvement in decision-making </w:t>
      </w:r>
      <w:r w:rsidR="0028468A">
        <w:rPr>
          <w:rFonts w:eastAsia="Times New Roman"/>
          <w:b/>
          <w:bCs/>
          <w:sz w:val="20"/>
          <w:szCs w:val="20"/>
        </w:rPr>
        <w:t>in a developing country</w:t>
      </w:r>
      <w:r w:rsidRPr="00B73ADA">
        <w:rPr>
          <w:rFonts w:eastAsia="Times New Roman"/>
          <w:b/>
          <w:bCs/>
          <w:sz w:val="20"/>
          <w:szCs w:val="20"/>
        </w:rPr>
        <w:t>.</w:t>
      </w:r>
    </w:p>
    <w:p w14:paraId="2718631A" w14:textId="77777777" w:rsidR="006A0109" w:rsidRPr="00B73ADA" w:rsidRDefault="006A0109" w:rsidP="006A0109">
      <w:pPr>
        <w:spacing w:before="240" w:after="240"/>
        <w:rPr>
          <w:rFonts w:eastAsia="Times New Roman"/>
          <w:b/>
          <w:sz w:val="20"/>
          <w:szCs w:val="20"/>
        </w:rPr>
      </w:pPr>
      <w:r w:rsidRPr="00B73ADA">
        <w:rPr>
          <w:rFonts w:eastAsia="Times New Roman"/>
          <w:b/>
          <w:sz w:val="20"/>
          <w:szCs w:val="20"/>
        </w:rPr>
        <w:t>Participant’s Code:</w:t>
      </w:r>
    </w:p>
    <w:tbl>
      <w:tblPr>
        <w:tblW w:w="53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780"/>
        <w:gridCol w:w="810"/>
        <w:gridCol w:w="945"/>
        <w:gridCol w:w="945"/>
        <w:gridCol w:w="945"/>
        <w:gridCol w:w="960"/>
      </w:tblGrid>
      <w:tr w:rsidR="006A0109" w:rsidRPr="00B73ADA" w14:paraId="4980B0B0" w14:textId="77777777" w:rsidTr="00BE5667">
        <w:trPr>
          <w:trHeight w:val="560"/>
        </w:trPr>
        <w:tc>
          <w:tcPr>
            <w:tcW w:w="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9E94DD" w14:textId="77777777" w:rsidR="006A0109" w:rsidRPr="00B73ADA" w:rsidRDefault="006A0109" w:rsidP="00BE5667">
            <w:pPr>
              <w:spacing w:before="240" w:line="360" w:lineRule="auto"/>
              <w:ind w:left="140" w:right="140"/>
              <w:rPr>
                <w:rFonts w:eastAsia="Times New Roman"/>
                <w:sz w:val="20"/>
                <w:szCs w:val="20"/>
              </w:rPr>
            </w:pPr>
            <w:r w:rsidRPr="00B73ADA">
              <w:rPr>
                <w:rFonts w:eastAsia="Times New Roman"/>
                <w:sz w:val="20"/>
                <w:szCs w:val="20"/>
              </w:rPr>
              <w:t xml:space="preserve"> </w:t>
            </w:r>
          </w:p>
        </w:tc>
        <w:tc>
          <w:tcPr>
            <w:tcW w:w="81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1D9DE" w14:textId="77777777" w:rsidR="006A0109" w:rsidRPr="00B73ADA" w:rsidRDefault="006A0109" w:rsidP="00BE5667">
            <w:pPr>
              <w:spacing w:before="240" w:line="360" w:lineRule="auto"/>
              <w:ind w:left="140" w:right="140"/>
              <w:rPr>
                <w:rFonts w:eastAsia="Times New Roman"/>
                <w:sz w:val="20"/>
                <w:szCs w:val="20"/>
              </w:rPr>
            </w:pPr>
            <w:r w:rsidRPr="00B73ADA">
              <w:rPr>
                <w:rFonts w:eastAsia="Times New Roman"/>
                <w:sz w:val="20"/>
                <w:szCs w:val="20"/>
              </w:rPr>
              <w:t>P</w:t>
            </w:r>
          </w:p>
        </w:tc>
        <w:tc>
          <w:tcPr>
            <w:tcW w:w="94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D015F4" w14:textId="77777777" w:rsidR="006A0109" w:rsidRPr="00B73ADA" w:rsidRDefault="006A0109" w:rsidP="00BE5667">
            <w:pPr>
              <w:spacing w:before="240" w:line="360" w:lineRule="auto"/>
              <w:ind w:left="140" w:right="140"/>
              <w:rPr>
                <w:rFonts w:eastAsia="Times New Roman"/>
                <w:sz w:val="20"/>
                <w:szCs w:val="20"/>
              </w:rPr>
            </w:pPr>
            <w:r w:rsidRPr="00B73ADA">
              <w:rPr>
                <w:rFonts w:eastAsia="Times New Roman"/>
                <w:sz w:val="20"/>
                <w:szCs w:val="20"/>
              </w:rPr>
              <w:t>D</w:t>
            </w:r>
          </w:p>
        </w:tc>
        <w:tc>
          <w:tcPr>
            <w:tcW w:w="94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718AA" w14:textId="77777777" w:rsidR="006A0109" w:rsidRPr="00B73ADA" w:rsidRDefault="006A0109" w:rsidP="00BE5667">
            <w:pPr>
              <w:spacing w:before="240" w:line="360" w:lineRule="auto"/>
              <w:ind w:left="140" w:right="140"/>
              <w:rPr>
                <w:rFonts w:eastAsia="Times New Roman"/>
                <w:sz w:val="20"/>
                <w:szCs w:val="20"/>
              </w:rPr>
            </w:pPr>
            <w:r w:rsidRPr="00B73ADA">
              <w:rPr>
                <w:rFonts w:eastAsia="Times New Roman"/>
                <w:sz w:val="20"/>
                <w:szCs w:val="20"/>
              </w:rPr>
              <w:t xml:space="preserve"> </w:t>
            </w:r>
          </w:p>
        </w:tc>
        <w:tc>
          <w:tcPr>
            <w:tcW w:w="94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AA2898" w14:textId="77777777" w:rsidR="006A0109" w:rsidRPr="00B73ADA" w:rsidRDefault="006A0109" w:rsidP="00BE5667">
            <w:pPr>
              <w:spacing w:before="240" w:line="360" w:lineRule="auto"/>
              <w:ind w:left="140" w:right="140"/>
              <w:rPr>
                <w:rFonts w:eastAsia="Times New Roman"/>
                <w:sz w:val="20"/>
                <w:szCs w:val="20"/>
              </w:rPr>
            </w:pPr>
            <w:r w:rsidRPr="00B73ADA">
              <w:rPr>
                <w:rFonts w:eastAsia="Times New Roman"/>
                <w:sz w:val="20"/>
                <w:szCs w:val="20"/>
              </w:rPr>
              <w:t xml:space="preserve"> </w:t>
            </w:r>
          </w:p>
        </w:tc>
        <w:tc>
          <w:tcPr>
            <w:tcW w:w="96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E42C35" w14:textId="77777777" w:rsidR="006A0109" w:rsidRPr="00B73ADA" w:rsidRDefault="006A0109" w:rsidP="00BE5667">
            <w:pPr>
              <w:spacing w:before="240" w:line="360" w:lineRule="auto"/>
              <w:ind w:left="140" w:right="140"/>
              <w:rPr>
                <w:rFonts w:eastAsia="Times New Roman"/>
                <w:sz w:val="20"/>
                <w:szCs w:val="20"/>
              </w:rPr>
            </w:pPr>
            <w:r w:rsidRPr="00B73ADA">
              <w:rPr>
                <w:rFonts w:eastAsia="Times New Roman"/>
                <w:sz w:val="20"/>
                <w:szCs w:val="20"/>
              </w:rPr>
              <w:t xml:space="preserve"> </w:t>
            </w:r>
          </w:p>
        </w:tc>
      </w:tr>
    </w:tbl>
    <w:p w14:paraId="69073C0F" w14:textId="77777777" w:rsidR="006A0109" w:rsidRPr="00B73ADA" w:rsidRDefault="006A0109" w:rsidP="006A0109">
      <w:pPr>
        <w:spacing w:before="240" w:after="24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>The questionnaire has 15 questions and will take about 15 to 20 minutes to answer.</w:t>
      </w:r>
    </w:p>
    <w:p w14:paraId="5597E969" w14:textId="77777777" w:rsidR="006A0109" w:rsidRPr="00B73ADA" w:rsidRDefault="006A0109" w:rsidP="006A0109">
      <w:pPr>
        <w:spacing w:before="240" w:after="240"/>
        <w:rPr>
          <w:rFonts w:eastAsia="Times New Roman"/>
          <w:b/>
          <w:sz w:val="20"/>
          <w:szCs w:val="20"/>
        </w:rPr>
      </w:pPr>
      <w:r w:rsidRPr="00B73ADA">
        <w:rPr>
          <w:rFonts w:eastAsia="Times New Roman"/>
          <w:b/>
          <w:sz w:val="20"/>
          <w:szCs w:val="20"/>
        </w:rPr>
        <w:t>Demographics</w:t>
      </w:r>
    </w:p>
    <w:p w14:paraId="3FE23271" w14:textId="77777777" w:rsidR="006A0109" w:rsidRPr="00B73ADA" w:rsidRDefault="006A0109" w:rsidP="006A0109">
      <w:pPr>
        <w:spacing w:before="240" w:after="24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>1) Age ……………………. (in completed years)</w:t>
      </w:r>
    </w:p>
    <w:p w14:paraId="56A9C132" w14:textId="7201D4EA" w:rsidR="006A0109" w:rsidRPr="00B73ADA" w:rsidRDefault="006A0109" w:rsidP="00B73ADA">
      <w:pPr>
        <w:spacing w:before="240" w:after="24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>2) Sex</w:t>
      </w:r>
    </w:p>
    <w:p w14:paraId="49658B68" w14:textId="77777777" w:rsidR="006A0109" w:rsidRPr="00B73ADA" w:rsidRDefault="006A0109" w:rsidP="006A0109">
      <w:pPr>
        <w:ind w:left="1080" w:hanging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>a)      Male</w:t>
      </w:r>
    </w:p>
    <w:p w14:paraId="57A1F25E" w14:textId="77777777" w:rsidR="006A0109" w:rsidRPr="00B73ADA" w:rsidRDefault="006A0109" w:rsidP="006A0109">
      <w:pPr>
        <w:spacing w:before="240" w:after="240"/>
        <w:ind w:left="1080" w:hanging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>b)      Female</w:t>
      </w:r>
    </w:p>
    <w:p w14:paraId="5E85F93F" w14:textId="0A8C55AA" w:rsidR="006A0109" w:rsidRPr="00B73ADA" w:rsidRDefault="006A0109" w:rsidP="00B73ADA">
      <w:pPr>
        <w:spacing w:before="240" w:after="24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>3) Highest level of education</w:t>
      </w:r>
    </w:p>
    <w:p w14:paraId="54B7C6EB" w14:textId="77777777" w:rsidR="006A0109" w:rsidRPr="00B73ADA" w:rsidRDefault="006A0109" w:rsidP="006A0109">
      <w:pPr>
        <w:ind w:left="1080" w:hanging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>a)      Primary</w:t>
      </w:r>
    </w:p>
    <w:p w14:paraId="295707D4" w14:textId="77777777" w:rsidR="006A0109" w:rsidRPr="00B73ADA" w:rsidRDefault="006A0109" w:rsidP="006A0109">
      <w:pPr>
        <w:spacing w:before="240" w:after="240"/>
        <w:ind w:left="1080" w:hanging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>b)      Secondary</w:t>
      </w:r>
    </w:p>
    <w:p w14:paraId="0AD41D6C" w14:textId="77777777" w:rsidR="006A0109" w:rsidRPr="00B73ADA" w:rsidRDefault="006A0109" w:rsidP="006A0109">
      <w:pPr>
        <w:ind w:left="1080" w:hanging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>c)      Tertiary</w:t>
      </w:r>
    </w:p>
    <w:p w14:paraId="06795DB4" w14:textId="77777777" w:rsidR="006A0109" w:rsidRPr="00B73ADA" w:rsidRDefault="006A0109" w:rsidP="006A0109">
      <w:pPr>
        <w:ind w:left="1080" w:hanging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>d)      University</w:t>
      </w:r>
    </w:p>
    <w:p w14:paraId="790C6EF8" w14:textId="77777777" w:rsidR="006A0109" w:rsidRPr="00B73ADA" w:rsidRDefault="006A0109" w:rsidP="006A0109">
      <w:pPr>
        <w:ind w:left="1080" w:hanging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>e)      None</w:t>
      </w:r>
    </w:p>
    <w:p w14:paraId="6D0A2337" w14:textId="77777777" w:rsidR="006A0109" w:rsidRPr="00B73ADA" w:rsidRDefault="006A0109" w:rsidP="006A0109">
      <w:pPr>
        <w:rPr>
          <w:rFonts w:eastAsia="Times New Roman"/>
          <w:sz w:val="20"/>
          <w:szCs w:val="20"/>
        </w:rPr>
      </w:pPr>
    </w:p>
    <w:p w14:paraId="4E13E619" w14:textId="40A779C9" w:rsidR="006A0109" w:rsidRPr="00B73ADA" w:rsidRDefault="006A0109" w:rsidP="00B73ADA">
      <w:pPr>
        <w:spacing w:before="240" w:after="24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>4) Religion</w:t>
      </w:r>
    </w:p>
    <w:p w14:paraId="6C6F28A4" w14:textId="77777777" w:rsidR="006A0109" w:rsidRPr="00B73ADA" w:rsidRDefault="006A0109" w:rsidP="006A0109">
      <w:pPr>
        <w:ind w:left="1080" w:hanging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>a)      Roman Catholic</w:t>
      </w:r>
    </w:p>
    <w:p w14:paraId="7F771A6E" w14:textId="77777777" w:rsidR="006A0109" w:rsidRPr="00B73ADA" w:rsidRDefault="006A0109" w:rsidP="006A0109">
      <w:pPr>
        <w:spacing w:before="240" w:after="240"/>
        <w:ind w:left="1080" w:hanging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>b)      Anglican</w:t>
      </w:r>
    </w:p>
    <w:p w14:paraId="173DDBBC" w14:textId="77777777" w:rsidR="006A0109" w:rsidRPr="00B73ADA" w:rsidRDefault="006A0109" w:rsidP="006A0109">
      <w:pPr>
        <w:ind w:left="1080" w:hanging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>c)      Muslim</w:t>
      </w:r>
    </w:p>
    <w:p w14:paraId="3B2372D2" w14:textId="1EC68AE6" w:rsidR="006A0109" w:rsidRDefault="006A0109" w:rsidP="006A0109">
      <w:pPr>
        <w:ind w:left="1080" w:hanging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>d)      Others, specify; .............................</w:t>
      </w:r>
    </w:p>
    <w:p w14:paraId="41CB5007" w14:textId="2FC9F868" w:rsidR="00B73ADA" w:rsidRDefault="00B73ADA" w:rsidP="006A0109">
      <w:pPr>
        <w:ind w:left="1080" w:hanging="360"/>
        <w:rPr>
          <w:rFonts w:eastAsia="Times New Roman"/>
          <w:sz w:val="20"/>
          <w:szCs w:val="20"/>
        </w:rPr>
      </w:pPr>
    </w:p>
    <w:p w14:paraId="724B7BC7" w14:textId="54D884DE" w:rsidR="00B73ADA" w:rsidRDefault="00B73ADA" w:rsidP="006A0109">
      <w:pPr>
        <w:ind w:left="1080" w:hanging="360"/>
        <w:rPr>
          <w:rFonts w:eastAsia="Times New Roman"/>
          <w:sz w:val="20"/>
          <w:szCs w:val="20"/>
        </w:rPr>
      </w:pPr>
    </w:p>
    <w:p w14:paraId="116E10FE" w14:textId="468E99AB" w:rsidR="00B73ADA" w:rsidRDefault="00B73ADA" w:rsidP="006A0109">
      <w:pPr>
        <w:ind w:left="1080" w:hanging="360"/>
        <w:rPr>
          <w:rFonts w:eastAsia="Times New Roman"/>
          <w:sz w:val="20"/>
          <w:szCs w:val="20"/>
        </w:rPr>
      </w:pPr>
    </w:p>
    <w:p w14:paraId="67AA1434" w14:textId="02D5FBFE" w:rsidR="00B73ADA" w:rsidRDefault="00B73ADA" w:rsidP="006A0109">
      <w:pPr>
        <w:ind w:left="1080" w:hanging="360"/>
        <w:rPr>
          <w:rFonts w:eastAsia="Times New Roman"/>
          <w:sz w:val="20"/>
          <w:szCs w:val="20"/>
        </w:rPr>
      </w:pPr>
    </w:p>
    <w:p w14:paraId="6630DE5E" w14:textId="77777777" w:rsidR="00B73ADA" w:rsidRPr="00B73ADA" w:rsidRDefault="00B73ADA" w:rsidP="006A0109">
      <w:pPr>
        <w:ind w:left="1080" w:hanging="360"/>
        <w:rPr>
          <w:rFonts w:eastAsia="Times New Roman"/>
          <w:sz w:val="20"/>
          <w:szCs w:val="20"/>
        </w:rPr>
      </w:pPr>
    </w:p>
    <w:p w14:paraId="59F8AC9E" w14:textId="77777777" w:rsidR="006A0109" w:rsidRPr="00B73ADA" w:rsidRDefault="006A0109" w:rsidP="006A0109">
      <w:pPr>
        <w:spacing w:line="256" w:lineRule="auto"/>
        <w:rPr>
          <w:rFonts w:eastAsia="Times New Roman"/>
          <w:sz w:val="20"/>
          <w:szCs w:val="20"/>
        </w:rPr>
      </w:pPr>
    </w:p>
    <w:p w14:paraId="73B4006A" w14:textId="22A37CCE" w:rsidR="006A0109" w:rsidRPr="00B73ADA" w:rsidRDefault="006A0109" w:rsidP="00B73ADA">
      <w:pPr>
        <w:spacing w:before="240" w:after="24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>5) Marital status</w:t>
      </w:r>
    </w:p>
    <w:p w14:paraId="5B80D645" w14:textId="77777777" w:rsidR="006A0109" w:rsidRPr="00B73ADA" w:rsidRDefault="006A0109" w:rsidP="006A0109">
      <w:pPr>
        <w:ind w:left="1080" w:hanging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>a)      Single</w:t>
      </w:r>
    </w:p>
    <w:p w14:paraId="78A90754" w14:textId="77777777" w:rsidR="006A0109" w:rsidRPr="00B73ADA" w:rsidRDefault="006A0109" w:rsidP="006A0109">
      <w:pPr>
        <w:ind w:left="1080" w:hanging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>b)      Married</w:t>
      </w:r>
    </w:p>
    <w:p w14:paraId="078B21CC" w14:textId="77777777" w:rsidR="006A0109" w:rsidRPr="00B73ADA" w:rsidRDefault="006A0109" w:rsidP="006A0109">
      <w:pPr>
        <w:spacing w:before="240" w:after="240"/>
        <w:ind w:left="1080" w:hanging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>c)      Divorced</w:t>
      </w:r>
    </w:p>
    <w:p w14:paraId="7F9C4162" w14:textId="77777777" w:rsidR="006A0109" w:rsidRPr="00B73ADA" w:rsidRDefault="006A0109" w:rsidP="006A0109">
      <w:pPr>
        <w:ind w:left="1080" w:hanging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>d)      Widow/Widower</w:t>
      </w:r>
    </w:p>
    <w:p w14:paraId="2885483C" w14:textId="77777777" w:rsidR="006A0109" w:rsidRPr="00B73ADA" w:rsidRDefault="006A0109" w:rsidP="006A0109">
      <w:pPr>
        <w:ind w:left="1080" w:hanging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>e)      Relationship</w:t>
      </w:r>
    </w:p>
    <w:p w14:paraId="1A1433C7" w14:textId="1B12CF2B" w:rsidR="006A0109" w:rsidRPr="00B73ADA" w:rsidRDefault="006A0109" w:rsidP="00C84295">
      <w:pPr>
        <w:spacing w:before="240" w:after="240"/>
        <w:rPr>
          <w:rFonts w:eastAsia="Times New Roman"/>
          <w:sz w:val="20"/>
          <w:szCs w:val="20"/>
        </w:rPr>
      </w:pPr>
    </w:p>
    <w:p w14:paraId="1413152A" w14:textId="3BA25D1E" w:rsidR="006A0109" w:rsidRPr="00B73ADA" w:rsidRDefault="006A0109" w:rsidP="006A0109">
      <w:pPr>
        <w:spacing w:before="240" w:after="240"/>
        <w:rPr>
          <w:rFonts w:eastAsia="Times New Roman"/>
          <w:b/>
          <w:i/>
          <w:sz w:val="20"/>
          <w:szCs w:val="20"/>
        </w:rPr>
      </w:pPr>
      <w:r w:rsidRPr="00B73ADA">
        <w:rPr>
          <w:rFonts w:eastAsia="Times New Roman"/>
          <w:b/>
          <w:i/>
          <w:sz w:val="20"/>
          <w:szCs w:val="20"/>
        </w:rPr>
        <w:t>Patient involvement in decision making</w:t>
      </w:r>
    </w:p>
    <w:p w14:paraId="176AE42E" w14:textId="738699CB" w:rsidR="00C84295" w:rsidRPr="00B73ADA" w:rsidRDefault="00C84295" w:rsidP="00C84295">
      <w:pPr>
        <w:pStyle w:val="ListParagraph"/>
        <w:numPr>
          <w:ilvl w:val="0"/>
          <w:numId w:val="1"/>
        </w:numPr>
        <w:spacing w:before="240" w:after="24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>Do you know the names of the following people who are taking care of you? (circle what applies).</w:t>
      </w:r>
    </w:p>
    <w:p w14:paraId="7AC079AC" w14:textId="4F343102" w:rsidR="00C84295" w:rsidRPr="00B73ADA" w:rsidRDefault="00C84295" w:rsidP="00C84295">
      <w:pPr>
        <w:spacing w:before="240" w:after="24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           Your Doctor            </w:t>
      </w:r>
      <w:r w:rsidRPr="00B73ADA">
        <w:rPr>
          <w:rFonts w:eastAsia="Times New Roman"/>
          <w:sz w:val="20"/>
          <w:szCs w:val="20"/>
        </w:rPr>
        <w:tab/>
        <w:t xml:space="preserve">(a) Yes                    </w:t>
      </w:r>
      <w:r w:rsidRPr="00B73ADA">
        <w:rPr>
          <w:rFonts w:eastAsia="Times New Roman"/>
          <w:sz w:val="20"/>
          <w:szCs w:val="20"/>
        </w:rPr>
        <w:tab/>
        <w:t xml:space="preserve">(b) No     </w:t>
      </w:r>
      <w:r w:rsidRPr="00B73ADA">
        <w:rPr>
          <w:rFonts w:eastAsia="Times New Roman"/>
          <w:sz w:val="20"/>
          <w:szCs w:val="20"/>
        </w:rPr>
        <w:tab/>
      </w:r>
    </w:p>
    <w:p w14:paraId="5EDB2016" w14:textId="6397C3F2" w:rsidR="00C84295" w:rsidRPr="00B73ADA" w:rsidRDefault="00C84295" w:rsidP="006A0109">
      <w:pPr>
        <w:spacing w:before="240" w:after="24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            Your Nurse             </w:t>
      </w:r>
      <w:r w:rsidRPr="00B73ADA">
        <w:rPr>
          <w:rFonts w:eastAsia="Times New Roman"/>
          <w:sz w:val="20"/>
          <w:szCs w:val="20"/>
        </w:rPr>
        <w:tab/>
        <w:t xml:space="preserve">(a) Yes                    </w:t>
      </w:r>
      <w:r w:rsidRPr="00B73ADA">
        <w:rPr>
          <w:rFonts w:eastAsia="Times New Roman"/>
          <w:sz w:val="20"/>
          <w:szCs w:val="20"/>
        </w:rPr>
        <w:tab/>
        <w:t xml:space="preserve">(b) No </w:t>
      </w:r>
    </w:p>
    <w:p w14:paraId="3B1FA4C1" w14:textId="77777777" w:rsidR="006A0109" w:rsidRPr="00B73ADA" w:rsidRDefault="006A0109" w:rsidP="006A0109">
      <w:pPr>
        <w:spacing w:before="240" w:after="240"/>
        <w:rPr>
          <w:rFonts w:eastAsia="Times New Roman"/>
          <w:i/>
          <w:sz w:val="20"/>
          <w:szCs w:val="20"/>
        </w:rPr>
      </w:pPr>
      <w:r w:rsidRPr="00B73ADA">
        <w:rPr>
          <w:rFonts w:eastAsia="Times New Roman"/>
          <w:i/>
          <w:sz w:val="20"/>
          <w:szCs w:val="20"/>
        </w:rPr>
        <w:t>This section has nine questions, please circle or tick the statement that applies to you.</w:t>
      </w:r>
    </w:p>
    <w:p w14:paraId="50487A28" w14:textId="69D7D34A" w:rsidR="006A0109" w:rsidRPr="00B73ADA" w:rsidRDefault="006A0109" w:rsidP="00B73ADA">
      <w:pPr>
        <w:pStyle w:val="ListParagraph"/>
        <w:numPr>
          <w:ilvl w:val="0"/>
          <w:numId w:val="1"/>
        </w:numPr>
        <w:spacing w:before="240" w:after="24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 My doctor gave me enough time to tell him all my symptoms and signs.</w:t>
      </w:r>
    </w:p>
    <w:p w14:paraId="078337DC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a)  </w:t>
      </w:r>
      <w:r w:rsidRPr="00B73ADA">
        <w:rPr>
          <w:rFonts w:eastAsia="Times New Roman"/>
          <w:sz w:val="20"/>
          <w:szCs w:val="20"/>
        </w:rPr>
        <w:tab/>
        <w:t>Strongly agree</w:t>
      </w:r>
    </w:p>
    <w:p w14:paraId="5002B8E7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b)  </w:t>
      </w:r>
      <w:r w:rsidRPr="00B73ADA">
        <w:rPr>
          <w:rFonts w:eastAsia="Times New Roman"/>
          <w:sz w:val="20"/>
          <w:szCs w:val="20"/>
        </w:rPr>
        <w:tab/>
        <w:t>Agree</w:t>
      </w:r>
    </w:p>
    <w:p w14:paraId="137C68C9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c)  </w:t>
      </w:r>
      <w:r w:rsidRPr="00B73ADA">
        <w:rPr>
          <w:rFonts w:eastAsia="Times New Roman"/>
          <w:sz w:val="20"/>
          <w:szCs w:val="20"/>
        </w:rPr>
        <w:tab/>
        <w:t>Neutral</w:t>
      </w:r>
    </w:p>
    <w:p w14:paraId="26CCABF5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d)  </w:t>
      </w:r>
      <w:r w:rsidRPr="00B73ADA">
        <w:rPr>
          <w:rFonts w:eastAsia="Times New Roman"/>
          <w:sz w:val="20"/>
          <w:szCs w:val="20"/>
        </w:rPr>
        <w:tab/>
        <w:t>Disagree</w:t>
      </w:r>
    </w:p>
    <w:p w14:paraId="7860FE1C" w14:textId="5F405FAB" w:rsidR="006A0109" w:rsidRPr="00B73ADA" w:rsidRDefault="006A0109" w:rsidP="00B73ADA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e)  </w:t>
      </w:r>
      <w:r w:rsidRPr="00B73ADA">
        <w:rPr>
          <w:rFonts w:eastAsia="Times New Roman"/>
          <w:sz w:val="20"/>
          <w:szCs w:val="20"/>
        </w:rPr>
        <w:tab/>
        <w:t>Strongly disagree</w:t>
      </w:r>
    </w:p>
    <w:p w14:paraId="1F4B8E6F" w14:textId="2C801A87" w:rsidR="006A0109" w:rsidRPr="00B73ADA" w:rsidRDefault="006A0109" w:rsidP="00B73ADA">
      <w:pPr>
        <w:pStyle w:val="ListParagraph"/>
        <w:numPr>
          <w:ilvl w:val="0"/>
          <w:numId w:val="1"/>
        </w:numPr>
        <w:spacing w:before="240" w:after="24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 My doctor asked me what I thought was the cause of my illness</w:t>
      </w:r>
    </w:p>
    <w:p w14:paraId="30A405A7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a)  </w:t>
      </w:r>
      <w:r w:rsidRPr="00B73ADA">
        <w:rPr>
          <w:rFonts w:eastAsia="Times New Roman"/>
          <w:sz w:val="20"/>
          <w:szCs w:val="20"/>
        </w:rPr>
        <w:tab/>
        <w:t>Strongly agree</w:t>
      </w:r>
    </w:p>
    <w:p w14:paraId="1F799C88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b)  </w:t>
      </w:r>
      <w:r w:rsidRPr="00B73ADA">
        <w:rPr>
          <w:rFonts w:eastAsia="Times New Roman"/>
          <w:sz w:val="20"/>
          <w:szCs w:val="20"/>
        </w:rPr>
        <w:tab/>
        <w:t>Agree</w:t>
      </w:r>
    </w:p>
    <w:p w14:paraId="1776BE1D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c)  </w:t>
      </w:r>
      <w:r w:rsidRPr="00B73ADA">
        <w:rPr>
          <w:rFonts w:eastAsia="Times New Roman"/>
          <w:sz w:val="20"/>
          <w:szCs w:val="20"/>
        </w:rPr>
        <w:tab/>
        <w:t>Neutral</w:t>
      </w:r>
    </w:p>
    <w:p w14:paraId="4168148F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d)  </w:t>
      </w:r>
      <w:r w:rsidRPr="00B73ADA">
        <w:rPr>
          <w:rFonts w:eastAsia="Times New Roman"/>
          <w:sz w:val="20"/>
          <w:szCs w:val="20"/>
        </w:rPr>
        <w:tab/>
        <w:t>Disagree</w:t>
      </w:r>
    </w:p>
    <w:p w14:paraId="57E3948D" w14:textId="7BCFA499" w:rsidR="006A0109" w:rsidRDefault="006A0109" w:rsidP="00B73ADA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e)  </w:t>
      </w:r>
      <w:r w:rsidRPr="00B73ADA">
        <w:rPr>
          <w:rFonts w:eastAsia="Times New Roman"/>
          <w:sz w:val="20"/>
          <w:szCs w:val="20"/>
        </w:rPr>
        <w:tab/>
        <w:t>Strongly disagree</w:t>
      </w:r>
    </w:p>
    <w:p w14:paraId="67EA7A5D" w14:textId="29653A7F" w:rsidR="00B73ADA" w:rsidRDefault="00B73ADA" w:rsidP="00B73ADA">
      <w:pPr>
        <w:spacing w:before="240" w:after="240"/>
        <w:ind w:left="360"/>
        <w:rPr>
          <w:rFonts w:eastAsia="Times New Roman"/>
          <w:sz w:val="20"/>
          <w:szCs w:val="20"/>
        </w:rPr>
      </w:pPr>
    </w:p>
    <w:p w14:paraId="2B81E584" w14:textId="314EC874" w:rsidR="00B73ADA" w:rsidRDefault="00B73ADA" w:rsidP="00B73ADA">
      <w:pPr>
        <w:spacing w:before="240" w:after="240"/>
        <w:ind w:left="360"/>
        <w:rPr>
          <w:rFonts w:eastAsia="Times New Roman"/>
          <w:sz w:val="20"/>
          <w:szCs w:val="20"/>
        </w:rPr>
      </w:pPr>
    </w:p>
    <w:p w14:paraId="366CD944" w14:textId="77777777" w:rsidR="00B73ADA" w:rsidRPr="00B73ADA" w:rsidRDefault="00B73ADA" w:rsidP="00B73ADA">
      <w:pPr>
        <w:spacing w:before="240" w:after="240"/>
        <w:ind w:left="360"/>
        <w:rPr>
          <w:rFonts w:eastAsia="Times New Roman"/>
          <w:sz w:val="20"/>
          <w:szCs w:val="20"/>
        </w:rPr>
      </w:pPr>
    </w:p>
    <w:p w14:paraId="768DB899" w14:textId="3A1A5BC0" w:rsidR="006A0109" w:rsidRPr="00B73ADA" w:rsidRDefault="006A0109" w:rsidP="00B73ADA">
      <w:pPr>
        <w:pStyle w:val="ListParagraph"/>
        <w:numPr>
          <w:ilvl w:val="0"/>
          <w:numId w:val="1"/>
        </w:numPr>
        <w:spacing w:before="240" w:after="24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 My doctor explained to me the cause of my illness</w:t>
      </w:r>
    </w:p>
    <w:p w14:paraId="35EFBFCB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a)  </w:t>
      </w:r>
      <w:r w:rsidRPr="00B73ADA">
        <w:rPr>
          <w:rFonts w:eastAsia="Times New Roman"/>
          <w:sz w:val="20"/>
          <w:szCs w:val="20"/>
        </w:rPr>
        <w:tab/>
        <w:t>Strongly agree</w:t>
      </w:r>
    </w:p>
    <w:p w14:paraId="499D8C1D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b)  </w:t>
      </w:r>
      <w:r w:rsidRPr="00B73ADA">
        <w:rPr>
          <w:rFonts w:eastAsia="Times New Roman"/>
          <w:sz w:val="20"/>
          <w:szCs w:val="20"/>
        </w:rPr>
        <w:tab/>
        <w:t>Agree</w:t>
      </w:r>
    </w:p>
    <w:p w14:paraId="3C15054F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c)  </w:t>
      </w:r>
      <w:r w:rsidRPr="00B73ADA">
        <w:rPr>
          <w:rFonts w:eastAsia="Times New Roman"/>
          <w:sz w:val="20"/>
          <w:szCs w:val="20"/>
        </w:rPr>
        <w:tab/>
        <w:t>Neutral</w:t>
      </w:r>
    </w:p>
    <w:p w14:paraId="0D797A33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d)  </w:t>
      </w:r>
      <w:r w:rsidRPr="00B73ADA">
        <w:rPr>
          <w:rFonts w:eastAsia="Times New Roman"/>
          <w:sz w:val="20"/>
          <w:szCs w:val="20"/>
        </w:rPr>
        <w:tab/>
        <w:t>Disagree</w:t>
      </w:r>
    </w:p>
    <w:p w14:paraId="0851A97B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e)  </w:t>
      </w:r>
      <w:r w:rsidRPr="00B73ADA">
        <w:rPr>
          <w:rFonts w:eastAsia="Times New Roman"/>
          <w:sz w:val="20"/>
          <w:szCs w:val="20"/>
        </w:rPr>
        <w:tab/>
        <w:t>Strongly disagree</w:t>
      </w:r>
    </w:p>
    <w:p w14:paraId="3FDF9AF1" w14:textId="77777777" w:rsidR="006A0109" w:rsidRPr="00B73ADA" w:rsidRDefault="006A0109" w:rsidP="006A0109">
      <w:pPr>
        <w:spacing w:line="256" w:lineRule="auto"/>
        <w:rPr>
          <w:rFonts w:eastAsia="Times New Roman"/>
          <w:sz w:val="20"/>
          <w:szCs w:val="20"/>
        </w:rPr>
      </w:pPr>
    </w:p>
    <w:p w14:paraId="60532433" w14:textId="103D2F15" w:rsidR="006A0109" w:rsidRPr="00B73ADA" w:rsidRDefault="006A0109" w:rsidP="00B73ADA">
      <w:pPr>
        <w:pStyle w:val="ListParagraph"/>
        <w:numPr>
          <w:ilvl w:val="0"/>
          <w:numId w:val="1"/>
        </w:numPr>
        <w:spacing w:before="240" w:after="24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 My doctor explained to me the required tests (investigations) and possible treatment options.</w:t>
      </w:r>
    </w:p>
    <w:p w14:paraId="70A09CEE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a)  </w:t>
      </w:r>
      <w:r w:rsidRPr="00B73ADA">
        <w:rPr>
          <w:rFonts w:eastAsia="Times New Roman"/>
          <w:sz w:val="20"/>
          <w:szCs w:val="20"/>
        </w:rPr>
        <w:tab/>
        <w:t>Strongly agree</w:t>
      </w:r>
    </w:p>
    <w:p w14:paraId="5CB14DF8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b)  </w:t>
      </w:r>
      <w:r w:rsidRPr="00B73ADA">
        <w:rPr>
          <w:rFonts w:eastAsia="Times New Roman"/>
          <w:sz w:val="20"/>
          <w:szCs w:val="20"/>
        </w:rPr>
        <w:tab/>
        <w:t>Agree</w:t>
      </w:r>
    </w:p>
    <w:p w14:paraId="19091882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c)  </w:t>
      </w:r>
      <w:r w:rsidRPr="00B73ADA">
        <w:rPr>
          <w:rFonts w:eastAsia="Times New Roman"/>
          <w:sz w:val="20"/>
          <w:szCs w:val="20"/>
        </w:rPr>
        <w:tab/>
        <w:t>Neutral</w:t>
      </w:r>
    </w:p>
    <w:p w14:paraId="0CFDFEE8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d)  </w:t>
      </w:r>
      <w:r w:rsidRPr="00B73ADA">
        <w:rPr>
          <w:rFonts w:eastAsia="Times New Roman"/>
          <w:sz w:val="20"/>
          <w:szCs w:val="20"/>
        </w:rPr>
        <w:tab/>
        <w:t>Disagree</w:t>
      </w:r>
    </w:p>
    <w:p w14:paraId="43A52EE3" w14:textId="62588798" w:rsidR="006A0109" w:rsidRPr="00B73ADA" w:rsidRDefault="006A0109" w:rsidP="00B73ADA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e)  </w:t>
      </w:r>
      <w:r w:rsidRPr="00B73ADA">
        <w:rPr>
          <w:rFonts w:eastAsia="Times New Roman"/>
          <w:sz w:val="20"/>
          <w:szCs w:val="20"/>
        </w:rPr>
        <w:tab/>
        <w:t>Strongly disagree</w:t>
      </w:r>
    </w:p>
    <w:p w14:paraId="50DFCFD6" w14:textId="22DEEF68" w:rsidR="006A0109" w:rsidRPr="00B73ADA" w:rsidRDefault="006A0109" w:rsidP="00B73ADA">
      <w:pPr>
        <w:pStyle w:val="ListParagraph"/>
        <w:numPr>
          <w:ilvl w:val="0"/>
          <w:numId w:val="1"/>
        </w:numPr>
        <w:spacing w:before="240" w:after="24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>My doctor explained to me the importance of treatment and its side effects.</w:t>
      </w:r>
    </w:p>
    <w:p w14:paraId="3535246D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a)  </w:t>
      </w:r>
      <w:r w:rsidRPr="00B73ADA">
        <w:rPr>
          <w:rFonts w:eastAsia="Times New Roman"/>
          <w:sz w:val="20"/>
          <w:szCs w:val="20"/>
        </w:rPr>
        <w:tab/>
        <w:t>Strongly agree</w:t>
      </w:r>
    </w:p>
    <w:p w14:paraId="52C341B6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b)  </w:t>
      </w:r>
      <w:r w:rsidRPr="00B73ADA">
        <w:rPr>
          <w:rFonts w:eastAsia="Times New Roman"/>
          <w:sz w:val="20"/>
          <w:szCs w:val="20"/>
        </w:rPr>
        <w:tab/>
        <w:t>Agree</w:t>
      </w:r>
    </w:p>
    <w:p w14:paraId="27BCD456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c)  </w:t>
      </w:r>
      <w:r w:rsidRPr="00B73ADA">
        <w:rPr>
          <w:rFonts w:eastAsia="Times New Roman"/>
          <w:sz w:val="20"/>
          <w:szCs w:val="20"/>
        </w:rPr>
        <w:tab/>
        <w:t>Neutral</w:t>
      </w:r>
    </w:p>
    <w:p w14:paraId="122AAC54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d)  </w:t>
      </w:r>
      <w:r w:rsidRPr="00B73ADA">
        <w:rPr>
          <w:rFonts w:eastAsia="Times New Roman"/>
          <w:sz w:val="20"/>
          <w:szCs w:val="20"/>
        </w:rPr>
        <w:tab/>
        <w:t>Disagree</w:t>
      </w:r>
    </w:p>
    <w:p w14:paraId="2FFC1DDA" w14:textId="76A5F64F" w:rsidR="00B73ADA" w:rsidRPr="00B73ADA" w:rsidRDefault="006A0109" w:rsidP="00B73ADA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e)  </w:t>
      </w:r>
      <w:r w:rsidRPr="00B73ADA">
        <w:rPr>
          <w:rFonts w:eastAsia="Times New Roman"/>
          <w:sz w:val="20"/>
          <w:szCs w:val="20"/>
        </w:rPr>
        <w:tab/>
        <w:t>Strongly disagree</w:t>
      </w:r>
    </w:p>
    <w:p w14:paraId="39DE1853" w14:textId="2D0EDD8E" w:rsidR="00B73ADA" w:rsidRPr="00B73ADA" w:rsidRDefault="006A0109" w:rsidP="00B73ADA">
      <w:pPr>
        <w:pStyle w:val="ListParagraph"/>
        <w:numPr>
          <w:ilvl w:val="0"/>
          <w:numId w:val="1"/>
        </w:numPr>
        <w:spacing w:before="240" w:after="24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 My doctor inquired if I had understood all the information and asked me for any questions that I had for him/her.</w:t>
      </w:r>
    </w:p>
    <w:p w14:paraId="4F5BBC5D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a)  </w:t>
      </w:r>
      <w:r w:rsidRPr="00B73ADA">
        <w:rPr>
          <w:rFonts w:eastAsia="Times New Roman"/>
          <w:sz w:val="20"/>
          <w:szCs w:val="20"/>
        </w:rPr>
        <w:tab/>
        <w:t>Strongly agree</w:t>
      </w:r>
    </w:p>
    <w:p w14:paraId="0D560884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b)  </w:t>
      </w:r>
      <w:r w:rsidRPr="00B73ADA">
        <w:rPr>
          <w:rFonts w:eastAsia="Times New Roman"/>
          <w:sz w:val="20"/>
          <w:szCs w:val="20"/>
        </w:rPr>
        <w:tab/>
        <w:t>Agree</w:t>
      </w:r>
    </w:p>
    <w:p w14:paraId="3891636E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c)  </w:t>
      </w:r>
      <w:r w:rsidRPr="00B73ADA">
        <w:rPr>
          <w:rFonts w:eastAsia="Times New Roman"/>
          <w:sz w:val="20"/>
          <w:szCs w:val="20"/>
        </w:rPr>
        <w:tab/>
        <w:t>Neutral</w:t>
      </w:r>
    </w:p>
    <w:p w14:paraId="3CA044A2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d)  </w:t>
      </w:r>
      <w:r w:rsidRPr="00B73ADA">
        <w:rPr>
          <w:rFonts w:eastAsia="Times New Roman"/>
          <w:sz w:val="20"/>
          <w:szCs w:val="20"/>
        </w:rPr>
        <w:tab/>
        <w:t>Disagree</w:t>
      </w:r>
    </w:p>
    <w:p w14:paraId="225C1CC0" w14:textId="0E330031" w:rsidR="006A0109" w:rsidRPr="00B73ADA" w:rsidRDefault="006A0109" w:rsidP="00B73ADA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e)  </w:t>
      </w:r>
      <w:r w:rsidRPr="00B73ADA">
        <w:rPr>
          <w:rFonts w:eastAsia="Times New Roman"/>
          <w:sz w:val="20"/>
          <w:szCs w:val="20"/>
        </w:rPr>
        <w:tab/>
        <w:t>Strongly disagree</w:t>
      </w:r>
    </w:p>
    <w:p w14:paraId="03BDC9D8" w14:textId="675DE607" w:rsidR="006A0109" w:rsidRPr="00B73ADA" w:rsidRDefault="006A0109" w:rsidP="00B73ADA">
      <w:pPr>
        <w:pStyle w:val="ListParagraph"/>
        <w:numPr>
          <w:ilvl w:val="0"/>
          <w:numId w:val="1"/>
        </w:numPr>
        <w:spacing w:before="240" w:after="24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 My doctor and I thoroughly weighed the investigations and treatment options together.</w:t>
      </w:r>
    </w:p>
    <w:p w14:paraId="22F51DFD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a)  </w:t>
      </w:r>
      <w:r w:rsidRPr="00B73ADA">
        <w:rPr>
          <w:rFonts w:eastAsia="Times New Roman"/>
          <w:sz w:val="20"/>
          <w:szCs w:val="20"/>
        </w:rPr>
        <w:tab/>
        <w:t>Strongly agree</w:t>
      </w:r>
    </w:p>
    <w:p w14:paraId="308C476E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b)  </w:t>
      </w:r>
      <w:r w:rsidRPr="00B73ADA">
        <w:rPr>
          <w:rFonts w:eastAsia="Times New Roman"/>
          <w:sz w:val="20"/>
          <w:szCs w:val="20"/>
        </w:rPr>
        <w:tab/>
        <w:t>Agree</w:t>
      </w:r>
    </w:p>
    <w:p w14:paraId="109D1C9B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c)  </w:t>
      </w:r>
      <w:r w:rsidRPr="00B73ADA">
        <w:rPr>
          <w:rFonts w:eastAsia="Times New Roman"/>
          <w:sz w:val="20"/>
          <w:szCs w:val="20"/>
        </w:rPr>
        <w:tab/>
        <w:t>Neutral</w:t>
      </w:r>
    </w:p>
    <w:p w14:paraId="765F3162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d)  </w:t>
      </w:r>
      <w:r w:rsidRPr="00B73ADA">
        <w:rPr>
          <w:rFonts w:eastAsia="Times New Roman"/>
          <w:sz w:val="20"/>
          <w:szCs w:val="20"/>
        </w:rPr>
        <w:tab/>
        <w:t>Disagree</w:t>
      </w:r>
    </w:p>
    <w:p w14:paraId="3CF67CF4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e)  </w:t>
      </w:r>
      <w:r w:rsidRPr="00B73ADA">
        <w:rPr>
          <w:rFonts w:eastAsia="Times New Roman"/>
          <w:sz w:val="20"/>
          <w:szCs w:val="20"/>
        </w:rPr>
        <w:tab/>
        <w:t>Strongly disagree</w:t>
      </w:r>
    </w:p>
    <w:p w14:paraId="57247C53" w14:textId="77777777" w:rsidR="006A0109" w:rsidRPr="00B73ADA" w:rsidRDefault="006A0109" w:rsidP="006A0109">
      <w:pPr>
        <w:rPr>
          <w:rFonts w:eastAsia="Times New Roman"/>
          <w:sz w:val="20"/>
          <w:szCs w:val="20"/>
        </w:rPr>
      </w:pPr>
    </w:p>
    <w:p w14:paraId="1327A5EC" w14:textId="10CA0473" w:rsidR="006A0109" w:rsidRPr="00B73ADA" w:rsidRDefault="006A0109" w:rsidP="00B73ADA">
      <w:pPr>
        <w:pStyle w:val="ListParagraph"/>
        <w:numPr>
          <w:ilvl w:val="0"/>
          <w:numId w:val="1"/>
        </w:numPr>
        <w:spacing w:before="240" w:after="24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 My doctor and I made a decision together about my treatment.</w:t>
      </w:r>
    </w:p>
    <w:p w14:paraId="731513D1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a)  </w:t>
      </w:r>
      <w:r w:rsidRPr="00B73ADA">
        <w:rPr>
          <w:rFonts w:eastAsia="Times New Roman"/>
          <w:sz w:val="20"/>
          <w:szCs w:val="20"/>
        </w:rPr>
        <w:tab/>
        <w:t>Strongly agree</w:t>
      </w:r>
    </w:p>
    <w:p w14:paraId="0AA624E7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b)  </w:t>
      </w:r>
      <w:r w:rsidRPr="00B73ADA">
        <w:rPr>
          <w:rFonts w:eastAsia="Times New Roman"/>
          <w:sz w:val="20"/>
          <w:szCs w:val="20"/>
        </w:rPr>
        <w:tab/>
        <w:t>Agree</w:t>
      </w:r>
    </w:p>
    <w:p w14:paraId="22E25BA8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c)  </w:t>
      </w:r>
      <w:r w:rsidRPr="00B73ADA">
        <w:rPr>
          <w:rFonts w:eastAsia="Times New Roman"/>
          <w:sz w:val="20"/>
          <w:szCs w:val="20"/>
        </w:rPr>
        <w:tab/>
        <w:t>Neutral</w:t>
      </w:r>
    </w:p>
    <w:p w14:paraId="60E2F62D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d)  </w:t>
      </w:r>
      <w:r w:rsidRPr="00B73ADA">
        <w:rPr>
          <w:rFonts w:eastAsia="Times New Roman"/>
          <w:sz w:val="20"/>
          <w:szCs w:val="20"/>
        </w:rPr>
        <w:tab/>
        <w:t>Disagree</w:t>
      </w:r>
    </w:p>
    <w:p w14:paraId="7E0AF463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e)  </w:t>
      </w:r>
      <w:r w:rsidRPr="00B73ADA">
        <w:rPr>
          <w:rFonts w:eastAsia="Times New Roman"/>
          <w:sz w:val="20"/>
          <w:szCs w:val="20"/>
        </w:rPr>
        <w:tab/>
        <w:t>Strongly disagree</w:t>
      </w:r>
    </w:p>
    <w:p w14:paraId="054E6438" w14:textId="77777777" w:rsidR="006A0109" w:rsidRPr="00B73ADA" w:rsidRDefault="006A0109" w:rsidP="006A0109">
      <w:pPr>
        <w:spacing w:line="256" w:lineRule="auto"/>
        <w:rPr>
          <w:rFonts w:eastAsia="Times New Roman"/>
          <w:sz w:val="20"/>
          <w:szCs w:val="20"/>
        </w:rPr>
      </w:pPr>
    </w:p>
    <w:p w14:paraId="3727C56A" w14:textId="1F4DE5DB" w:rsidR="006A0109" w:rsidRPr="00B73ADA" w:rsidRDefault="006A0109" w:rsidP="00B73ADA">
      <w:pPr>
        <w:pStyle w:val="ListParagraph"/>
        <w:numPr>
          <w:ilvl w:val="0"/>
          <w:numId w:val="1"/>
        </w:numPr>
        <w:spacing w:before="240" w:after="24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 My doctor and I reached an agreement on how to proceed.</w:t>
      </w:r>
    </w:p>
    <w:p w14:paraId="0BCD3ED0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a)  </w:t>
      </w:r>
      <w:r w:rsidRPr="00B73ADA">
        <w:rPr>
          <w:rFonts w:eastAsia="Times New Roman"/>
          <w:sz w:val="20"/>
          <w:szCs w:val="20"/>
        </w:rPr>
        <w:tab/>
        <w:t>Strongly agree</w:t>
      </w:r>
    </w:p>
    <w:p w14:paraId="5BEF7A17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b)  </w:t>
      </w:r>
      <w:r w:rsidRPr="00B73ADA">
        <w:rPr>
          <w:rFonts w:eastAsia="Times New Roman"/>
          <w:sz w:val="20"/>
          <w:szCs w:val="20"/>
        </w:rPr>
        <w:tab/>
        <w:t>Agree</w:t>
      </w:r>
    </w:p>
    <w:p w14:paraId="0D2BBDF8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c)  </w:t>
      </w:r>
      <w:r w:rsidRPr="00B73ADA">
        <w:rPr>
          <w:rFonts w:eastAsia="Times New Roman"/>
          <w:sz w:val="20"/>
          <w:szCs w:val="20"/>
        </w:rPr>
        <w:tab/>
        <w:t>Neutral</w:t>
      </w:r>
    </w:p>
    <w:p w14:paraId="62237F00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d)  </w:t>
      </w:r>
      <w:r w:rsidRPr="00B73ADA">
        <w:rPr>
          <w:rFonts w:eastAsia="Times New Roman"/>
          <w:sz w:val="20"/>
          <w:szCs w:val="20"/>
        </w:rPr>
        <w:tab/>
        <w:t>Disagree</w:t>
      </w:r>
    </w:p>
    <w:p w14:paraId="06CC0DC7" w14:textId="77777777" w:rsidR="006A0109" w:rsidRPr="00B73ADA" w:rsidRDefault="006A0109" w:rsidP="006A0109">
      <w:pPr>
        <w:spacing w:before="240" w:after="240"/>
        <w:ind w:left="360"/>
        <w:rPr>
          <w:rFonts w:eastAsia="Times New Roman"/>
          <w:sz w:val="20"/>
          <w:szCs w:val="20"/>
        </w:rPr>
      </w:pPr>
      <w:r w:rsidRPr="00B73ADA">
        <w:rPr>
          <w:rFonts w:eastAsia="Times New Roman"/>
          <w:sz w:val="20"/>
          <w:szCs w:val="20"/>
        </w:rPr>
        <w:t xml:space="preserve">e)  </w:t>
      </w:r>
      <w:r w:rsidRPr="00B73ADA">
        <w:rPr>
          <w:rFonts w:eastAsia="Times New Roman"/>
          <w:sz w:val="20"/>
          <w:szCs w:val="20"/>
        </w:rPr>
        <w:tab/>
        <w:t>Strongly disagree</w:t>
      </w:r>
    </w:p>
    <w:p w14:paraId="5D39388C" w14:textId="77777777" w:rsidR="006A0109" w:rsidRPr="00B73ADA" w:rsidRDefault="006A0109" w:rsidP="006A0109">
      <w:pPr>
        <w:rPr>
          <w:rFonts w:eastAsia="Times New Roman"/>
          <w:sz w:val="20"/>
          <w:szCs w:val="20"/>
        </w:rPr>
      </w:pPr>
    </w:p>
    <w:p w14:paraId="773B47F8" w14:textId="77777777" w:rsidR="00EA0387" w:rsidRPr="00B73ADA" w:rsidRDefault="00EA0387">
      <w:pPr>
        <w:rPr>
          <w:sz w:val="20"/>
          <w:szCs w:val="20"/>
        </w:rPr>
      </w:pPr>
    </w:p>
    <w:sectPr w:rsidR="00EA0387" w:rsidRPr="00B73AD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6241D"/>
    <w:multiLevelType w:val="hybridMultilevel"/>
    <w:tmpl w:val="CA56D642"/>
    <w:lvl w:ilvl="0" w:tplc="B4F6DE5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DKxMDQ1NDE2MzJT0lEKTi0uzszPAykwqgUASu/geSwAAAA="/>
  </w:docVars>
  <w:rsids>
    <w:rsidRoot w:val="006A0109"/>
    <w:rsid w:val="00117662"/>
    <w:rsid w:val="001E7897"/>
    <w:rsid w:val="0028468A"/>
    <w:rsid w:val="006A0109"/>
    <w:rsid w:val="006B239E"/>
    <w:rsid w:val="00B73ADA"/>
    <w:rsid w:val="00C84295"/>
    <w:rsid w:val="00EA0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2A8A8F"/>
  <w15:chartTrackingRefBased/>
  <w15:docId w15:val="{E7667D65-CC1E-4D42-9052-2C132E14D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A0109"/>
    <w:pPr>
      <w:spacing w:after="0" w:line="276" w:lineRule="auto"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4295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" w:eastAsia="Arial" w:hAnsi="Arial" w:cs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3AD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3ADA"/>
    <w:rPr>
      <w:rFonts w:ascii="Segoe UI" w:eastAsia="Arial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1766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76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422</Words>
  <Characters>240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el Phimester</cp:lastModifiedBy>
  <cp:revision>2</cp:revision>
  <dcterms:created xsi:type="dcterms:W3CDTF">2021-05-11T02:31:00Z</dcterms:created>
  <dcterms:modified xsi:type="dcterms:W3CDTF">2021-05-11T02:31:00Z</dcterms:modified>
</cp:coreProperties>
</file>